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MS</w:t>
      </w:r>
      <w:r>
        <w:t xml:space="preserve"> </w:t>
      </w:r>
      <w:r>
        <w:t xml:space="preserve">in</w:t>
      </w:r>
      <w:r>
        <w:t xml:space="preserve"> </w:t>
      </w:r>
      <w:r>
        <w:t xml:space="preserve">CVD</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Neuro2</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MS on in-hospital mortality and length of stay among inpatient admissions with a principal diagnosis of CVD.</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CVD + MS Categories</w:t>
      </w:r>
      <w:r>
        <w:t xml:space="preserve">:</w:t>
      </w:r>
    </w:p>
    <w:p>
      <w:pPr>
        <w:numPr>
          <w:ilvl w:val="1"/>
          <w:numId w:val="1003"/>
        </w:numPr>
      </w:pPr>
      <w:r>
        <w:t xml:space="preserve">CVD with MS</w:t>
      </w:r>
    </w:p>
    <w:p>
      <w:pPr>
        <w:numPr>
          <w:ilvl w:val="1"/>
          <w:numId w:val="1003"/>
        </w:numPr>
      </w:pPr>
      <w:r>
        <w:t xml:space="preserve">CVD without MS</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5"/>
        </w:numPr>
      </w:pPr>
      <w:r>
        <w:t xml:space="preserve">Demographics: Age, sex, race, residential income, insurance, hospital region, hospital bedsize, hospital location, and teaching status.</w:t>
      </w:r>
    </w:p>
    <w:p>
      <w:pPr>
        <w:numPr>
          <w:ilvl w:val="1"/>
          <w:numId w:val="1005"/>
        </w:numPr>
      </w:pPr>
      <w:r>
        <w:t xml:space="preserve">Medical History: Hypertension, diabetes mellitus, hyperlipidemia, coronary artery disease, peripheral vascular disease, heart failure, chronic kidney disease, chronic obstructive pulmonary disease, dementia, liver disease, obstructive sleep apnea, anemia, obesity, alochol use disorder, prior stroke, prior cardiac surgery, presence of pacemaker/defibrillator, tobacco use disorder, use of tissue plasminogen activator and use of thrombectomy.</w:t>
      </w:r>
    </w:p>
    <w:p>
      <w:pPr>
        <w:numPr>
          <w:ilvl w:val="1"/>
          <w:numId w:val="1005"/>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97,2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with M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2,5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without M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44,7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68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1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52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4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1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6,97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3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62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2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3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0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46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7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67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7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8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0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8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17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8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5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3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7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8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66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6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9,96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52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0,44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7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9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6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4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3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7,51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79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7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6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3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97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3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4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78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7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4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1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11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8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29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31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8,9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1,49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91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58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1,33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1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21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90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4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8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16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6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7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0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3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97,2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with M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2,5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without M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44,7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62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2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42 (125,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56 (9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59 (134,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5"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D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out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6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5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8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1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3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3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1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9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4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1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51 to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1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0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9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4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7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35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57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4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3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31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End w:id="25"/>
    <w:bookmarkStart w:id="28" w:name="multivariable-linear-regression"/>
    <w:p>
      <w:pPr>
        <w:pStyle w:val="Heading2"/>
      </w:pPr>
      <w:r>
        <w:t xml:space="preserve">Multivariable Linear Regression:</w:t>
      </w:r>
    </w:p>
    <w:bookmarkStart w:id="26"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D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out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2.12 to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8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7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32 to 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 (3.40 to 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98 to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93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 (3.60 to 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3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 (7.95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27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16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2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42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31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7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86 to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0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45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 (3.49 to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4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6"/>
    <w:bookmarkStart w:id="27"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D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VD without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5 (5,124 to 6,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 (-1,017 to -9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2,260 to -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12 (17,850 to 27,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6 (5,687 to 9,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4 (23,813 to 30,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91 (-15,544 to -5,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51 (27,641 to 36,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7 (4,651 to 5,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1,060 to 1,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920 to 1,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4 (3,580 to 9,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1 (13,448 to 18,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8 (74 to 2,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116 to 3,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93 (17,962 to 27,4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9 (12,809 to 18,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76 (37,024 to 45,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4 (-18,778 to -12,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89 (-29,678 to -2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78 (23,795 to 3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8 (41,741 to 46,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19 (-9,945 to -6,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8 (-14,702 to -12,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5 (-8,860 to -6,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55 (10,410 to 12,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3 (-10,268 to -7,8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MS in CVD</dc:title>
  <dc:creator>Eliza Aisha</dc:creator>
  <cp:keywords/>
  <dcterms:created xsi:type="dcterms:W3CDTF">2024-10-17T11:49:47Z</dcterms:created>
  <dcterms:modified xsi:type="dcterms:W3CDTF">2024-10-17T11: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Neuro2</vt:lpwstr>
  </property>
  <property fmtid="{D5CDD505-2E9C-101B-9397-08002B2CF9AE}" pid="12" name="toc-title">
    <vt:lpwstr>Table of contents</vt:lpwstr>
  </property>
</Properties>
</file>